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BD45E9" w14:textId="77777777" w:rsidR="00192A4C" w:rsidRPr="00192A4C" w:rsidRDefault="00192A4C" w:rsidP="00192A4C">
      <w:pPr>
        <w:jc w:val="center"/>
        <w:rPr>
          <w:b/>
          <w:bCs/>
          <w:sz w:val="52"/>
          <w:szCs w:val="52"/>
          <w:u w:val="single"/>
        </w:rPr>
      </w:pPr>
      <w:r w:rsidRPr="00192A4C">
        <w:rPr>
          <w:b/>
          <w:bCs/>
          <w:sz w:val="52"/>
          <w:szCs w:val="52"/>
          <w:u w:val="single"/>
        </w:rPr>
        <w:t>Data Modeling</w:t>
      </w:r>
    </w:p>
    <w:p w14:paraId="7085004A" w14:textId="77777777" w:rsidR="00192A4C" w:rsidRDefault="00192A4C" w:rsidP="001C45DC">
      <w:pPr>
        <w:pStyle w:val="ListParagraph"/>
        <w:spacing w:before="100" w:beforeAutospacing="1" w:after="100" w:afterAutospacing="1" w:line="240" w:lineRule="auto"/>
        <w:ind w:left="-720"/>
        <w:outlineLvl w:val="1"/>
        <w:rPr>
          <w:rFonts w:eastAsia="Times New Roman" w:cs="Times New Roman"/>
          <w:b/>
          <w:bCs/>
          <w:sz w:val="36"/>
          <w:szCs w:val="36"/>
        </w:rPr>
      </w:pPr>
    </w:p>
    <w:p w14:paraId="23F26F41" w14:textId="64D23D42" w:rsidR="00D45658" w:rsidRDefault="00D45658" w:rsidP="001C45DC">
      <w:pPr>
        <w:pStyle w:val="ListParagraph"/>
        <w:spacing w:before="100" w:beforeAutospacing="1" w:after="100" w:afterAutospacing="1" w:line="240" w:lineRule="auto"/>
        <w:ind w:left="-720"/>
        <w:outlineLvl w:val="1"/>
        <w:rPr>
          <w:rFonts w:eastAsia="Times New Roman" w:cs="Times New Roman"/>
          <w:b/>
          <w:bCs/>
          <w:sz w:val="36"/>
          <w:szCs w:val="36"/>
        </w:rPr>
      </w:pPr>
      <w:r w:rsidRPr="00D45658">
        <w:rPr>
          <w:rFonts w:eastAsia="Times New Roman" w:cs="Times New Roman"/>
          <w:b/>
          <w:bCs/>
          <w:sz w:val="36"/>
          <w:szCs w:val="36"/>
        </w:rPr>
        <w:t>Part 1: Conceptual Planning</w:t>
      </w:r>
    </w:p>
    <w:p w14:paraId="31921E97" w14:textId="77777777" w:rsidR="001C45DC" w:rsidRDefault="00D45658" w:rsidP="001C45DC">
      <w:pPr>
        <w:pStyle w:val="ListParagraph"/>
        <w:spacing w:before="100" w:beforeAutospacing="1" w:after="100" w:afterAutospacing="1" w:line="240" w:lineRule="auto"/>
        <w:ind w:left="-720"/>
        <w:outlineLvl w:val="1"/>
        <w:rPr>
          <w:rFonts w:eastAsia="Times New Roman" w:cs="Times New Roman"/>
          <w:b/>
          <w:bCs/>
          <w:sz w:val="36"/>
          <w:szCs w:val="36"/>
        </w:rPr>
      </w:pPr>
      <w:r>
        <w:rPr>
          <w:rFonts w:eastAsia="Times New Roman" w:cs="Times New Roman"/>
          <w:b/>
          <w:bCs/>
          <w:sz w:val="36"/>
          <w:szCs w:val="36"/>
        </w:rPr>
        <w:t>Step1</w:t>
      </w:r>
    </w:p>
    <w:p w14:paraId="15D8AB67" w14:textId="4F23F59B" w:rsidR="00105A7B" w:rsidRPr="00105A7B" w:rsidRDefault="00105A7B" w:rsidP="001C45DC">
      <w:pPr>
        <w:pStyle w:val="ListParagraph"/>
        <w:spacing w:before="100" w:beforeAutospacing="1" w:after="100" w:afterAutospacing="1" w:line="240" w:lineRule="auto"/>
        <w:ind w:left="-720"/>
        <w:outlineLvl w:val="1"/>
        <w:rPr>
          <w:rFonts w:eastAsia="Times New Roman" w:cs="Times New Roman"/>
          <w:b/>
          <w:bCs/>
          <w:sz w:val="36"/>
          <w:szCs w:val="36"/>
        </w:rPr>
      </w:pPr>
      <w:r w:rsidRPr="00105A7B">
        <w:rPr>
          <w:b/>
          <w:bCs/>
        </w:rPr>
        <w:t>Brainstorming</w:t>
      </w:r>
    </w:p>
    <w:p w14:paraId="7B99B790" w14:textId="77777777" w:rsidR="00105A7B" w:rsidRDefault="00105A7B" w:rsidP="00105A7B">
      <w:pPr>
        <w:pStyle w:val="ListParagraph"/>
        <w:numPr>
          <w:ilvl w:val="0"/>
          <w:numId w:val="4"/>
        </w:numPr>
        <w:sectPr w:rsidR="00105A7B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7C79684" w14:textId="25384AC9" w:rsidR="00105A7B" w:rsidRPr="00105A7B" w:rsidRDefault="00105A7B" w:rsidP="00105A7B">
      <w:pPr>
        <w:pStyle w:val="ListParagraph"/>
        <w:numPr>
          <w:ilvl w:val="0"/>
          <w:numId w:val="4"/>
        </w:numPr>
      </w:pPr>
      <w:r w:rsidRPr="00105A7B">
        <w:t>Users</w:t>
      </w:r>
    </w:p>
    <w:p w14:paraId="2CD827D1" w14:textId="6D0AB6CB" w:rsidR="00105A7B" w:rsidRPr="00105A7B" w:rsidRDefault="00105A7B" w:rsidP="00105A7B">
      <w:pPr>
        <w:pStyle w:val="ListParagraph"/>
        <w:numPr>
          <w:ilvl w:val="0"/>
          <w:numId w:val="4"/>
        </w:numPr>
      </w:pPr>
      <w:r w:rsidRPr="00105A7B">
        <w:t>Passwords</w:t>
      </w:r>
    </w:p>
    <w:p w14:paraId="4F136947" w14:textId="550CDB51" w:rsidR="00105A7B" w:rsidRPr="00105A7B" w:rsidRDefault="00105A7B" w:rsidP="00105A7B">
      <w:pPr>
        <w:pStyle w:val="ListParagraph"/>
        <w:numPr>
          <w:ilvl w:val="0"/>
          <w:numId w:val="4"/>
        </w:numPr>
      </w:pPr>
      <w:r w:rsidRPr="00105A7B">
        <w:t>Recipes</w:t>
      </w:r>
    </w:p>
    <w:p w14:paraId="69469ED8" w14:textId="58772AA3" w:rsidR="00105A7B" w:rsidRPr="00105A7B" w:rsidRDefault="00105A7B" w:rsidP="00105A7B">
      <w:pPr>
        <w:pStyle w:val="ListParagraph"/>
        <w:numPr>
          <w:ilvl w:val="0"/>
          <w:numId w:val="4"/>
        </w:numPr>
      </w:pPr>
      <w:r w:rsidRPr="00105A7B">
        <w:t>Occasions</w:t>
      </w:r>
    </w:p>
    <w:p w14:paraId="6EAB85FB" w14:textId="430BA2D6" w:rsidR="00105A7B" w:rsidRDefault="00105A7B" w:rsidP="00105A7B">
      <w:pPr>
        <w:pStyle w:val="ListParagraph"/>
        <w:numPr>
          <w:ilvl w:val="0"/>
          <w:numId w:val="4"/>
        </w:numPr>
      </w:pPr>
      <w:r w:rsidRPr="00105A7B">
        <w:t>Ingredients</w:t>
      </w:r>
    </w:p>
    <w:p w14:paraId="3072C92E" w14:textId="78C3C9EF" w:rsidR="00105A7B" w:rsidRDefault="00105A7B" w:rsidP="00105A7B">
      <w:pPr>
        <w:pStyle w:val="ListParagraph"/>
        <w:numPr>
          <w:ilvl w:val="0"/>
          <w:numId w:val="4"/>
        </w:numPr>
      </w:pPr>
      <w:r>
        <w:t>Photos</w:t>
      </w:r>
    </w:p>
    <w:p w14:paraId="0A26D56E" w14:textId="4E3D4CE1" w:rsidR="00105A7B" w:rsidRDefault="00105A7B" w:rsidP="00105A7B">
      <w:pPr>
        <w:pStyle w:val="ListParagraph"/>
        <w:numPr>
          <w:ilvl w:val="0"/>
          <w:numId w:val="4"/>
        </w:numPr>
      </w:pPr>
      <w:r>
        <w:t>Grocery Lists</w:t>
      </w:r>
    </w:p>
    <w:p w14:paraId="20BB281C" w14:textId="442DC756" w:rsidR="00105A7B" w:rsidRPr="00105A7B" w:rsidRDefault="00105A7B" w:rsidP="00105A7B">
      <w:pPr>
        <w:pStyle w:val="ListParagraph"/>
        <w:numPr>
          <w:ilvl w:val="0"/>
          <w:numId w:val="4"/>
        </w:numPr>
      </w:pPr>
      <w:r>
        <w:t>Security</w:t>
      </w:r>
    </w:p>
    <w:p w14:paraId="2ACCFD2F" w14:textId="77777777" w:rsidR="00105A7B" w:rsidRDefault="00105A7B" w:rsidP="00105A7B">
      <w:pPr>
        <w:rPr>
          <w:b/>
          <w:bCs/>
        </w:rPr>
        <w:sectPr w:rsidR="00105A7B" w:rsidSect="001C45DC">
          <w:type w:val="continuous"/>
          <w:pgSz w:w="12240" w:h="15840"/>
          <w:pgMar w:top="1440" w:right="7200" w:bottom="1440" w:left="360" w:header="720" w:footer="720" w:gutter="0"/>
          <w:cols w:num="2" w:space="360"/>
          <w:docGrid w:linePitch="360"/>
        </w:sectPr>
      </w:pPr>
    </w:p>
    <w:p w14:paraId="26F6BBF1" w14:textId="0104461F" w:rsidR="00D45658" w:rsidRPr="00D45658" w:rsidRDefault="00D45658" w:rsidP="00D45658">
      <w:pPr>
        <w:pStyle w:val="ListParagraph"/>
        <w:spacing w:before="100" w:beforeAutospacing="1" w:after="100" w:afterAutospacing="1" w:line="240" w:lineRule="auto"/>
        <w:ind w:left="0"/>
        <w:outlineLvl w:val="1"/>
        <w:rPr>
          <w:rFonts w:eastAsia="Times New Roman" w:cs="Times New Roman"/>
          <w:b/>
          <w:bCs/>
          <w:sz w:val="36"/>
          <w:szCs w:val="36"/>
        </w:rPr>
      </w:pPr>
      <w:r>
        <w:rPr>
          <w:rFonts w:eastAsia="Times New Roman" w:cs="Times New Roman"/>
          <w:b/>
          <w:bCs/>
          <w:sz w:val="36"/>
          <w:szCs w:val="36"/>
        </w:rPr>
        <w:t>Step2</w:t>
      </w:r>
    </w:p>
    <w:p w14:paraId="2E076742" w14:textId="270ED458" w:rsidR="00383F17" w:rsidRDefault="00383F17" w:rsidP="0037262A">
      <w:pPr>
        <w:pStyle w:val="ListParagraph"/>
        <w:numPr>
          <w:ilvl w:val="0"/>
          <w:numId w:val="3"/>
        </w:numPr>
      </w:pPr>
      <w:r>
        <w:t>User</w:t>
      </w:r>
      <w:r w:rsidR="0037262A">
        <w:t xml:space="preserve"> -</w:t>
      </w:r>
      <w:r w:rsidR="0037262A" w:rsidRPr="0037262A">
        <w:t xml:space="preserve"> </w:t>
      </w:r>
      <w:r w:rsidR="0037262A">
        <w:t xml:space="preserve">profile of user – each row is a different user, store email </w:t>
      </w:r>
    </w:p>
    <w:p w14:paraId="7EF506B0" w14:textId="2F64E8D6" w:rsidR="006A3919" w:rsidRDefault="006A3919" w:rsidP="006A3919">
      <w:pPr>
        <w:pStyle w:val="ListParagraph"/>
        <w:numPr>
          <w:ilvl w:val="1"/>
          <w:numId w:val="3"/>
        </w:numPr>
      </w:pPr>
      <w:r>
        <w:t>User ID</w:t>
      </w:r>
      <w:r w:rsidR="00E07267">
        <w:t xml:space="preserve"> (integer)</w:t>
      </w:r>
    </w:p>
    <w:p w14:paraId="4CD4B3D8" w14:textId="6A494235" w:rsidR="00383F17" w:rsidRDefault="00383F17" w:rsidP="00383F17">
      <w:pPr>
        <w:pStyle w:val="ListParagraph"/>
        <w:numPr>
          <w:ilvl w:val="1"/>
          <w:numId w:val="2"/>
        </w:numPr>
      </w:pPr>
      <w:r>
        <w:t>Name</w:t>
      </w:r>
      <w:r w:rsidR="00E07267">
        <w:t xml:space="preserve"> (text)</w:t>
      </w:r>
    </w:p>
    <w:p w14:paraId="77DB8B5F" w14:textId="594E923F" w:rsidR="0037262A" w:rsidRDefault="0037262A" w:rsidP="00383F17">
      <w:pPr>
        <w:pStyle w:val="ListParagraph"/>
        <w:numPr>
          <w:ilvl w:val="1"/>
          <w:numId w:val="2"/>
        </w:numPr>
      </w:pPr>
      <w:r>
        <w:t>Email</w:t>
      </w:r>
      <w:r w:rsidR="00E07267">
        <w:t xml:space="preserve"> (text)</w:t>
      </w:r>
    </w:p>
    <w:p w14:paraId="6A3EC957" w14:textId="28CAFD8D" w:rsidR="00383F17" w:rsidRDefault="00383F17" w:rsidP="00383F17">
      <w:pPr>
        <w:pStyle w:val="ListParagraph"/>
        <w:numPr>
          <w:ilvl w:val="1"/>
          <w:numId w:val="2"/>
        </w:numPr>
      </w:pPr>
      <w:r>
        <w:t>Password</w:t>
      </w:r>
      <w:r w:rsidR="00E07267">
        <w:t xml:space="preserve"> (text)</w:t>
      </w:r>
    </w:p>
    <w:p w14:paraId="0880E668" w14:textId="30AD42BB" w:rsidR="00383F17" w:rsidRDefault="00383F17" w:rsidP="00383F17">
      <w:pPr>
        <w:pStyle w:val="ListParagraph"/>
        <w:numPr>
          <w:ilvl w:val="0"/>
          <w:numId w:val="2"/>
        </w:numPr>
      </w:pPr>
      <w:r>
        <w:t>Recipe</w:t>
      </w:r>
      <w:r w:rsidR="0037262A">
        <w:t xml:space="preserve"> – recipe profile </w:t>
      </w:r>
      <w:r w:rsidR="007467EC">
        <w:t>–</w:t>
      </w:r>
      <w:r w:rsidR="0037262A">
        <w:t xml:space="preserve"> </w:t>
      </w:r>
      <w:r w:rsidR="007467EC">
        <w:t>store ingredients</w:t>
      </w:r>
    </w:p>
    <w:p w14:paraId="34A0626F" w14:textId="4D1A1D49" w:rsidR="006A3919" w:rsidRDefault="006A3919" w:rsidP="006A3919">
      <w:pPr>
        <w:pStyle w:val="ListParagraph"/>
        <w:numPr>
          <w:ilvl w:val="1"/>
          <w:numId w:val="2"/>
        </w:numPr>
      </w:pPr>
      <w:r>
        <w:t>Recipe Name</w:t>
      </w:r>
      <w:r w:rsidR="00E07267">
        <w:t xml:space="preserve"> (text)</w:t>
      </w:r>
    </w:p>
    <w:p w14:paraId="4C0ACC49" w14:textId="201604E8" w:rsidR="00383F17" w:rsidRDefault="00383F17" w:rsidP="00383F17">
      <w:pPr>
        <w:pStyle w:val="ListParagraph"/>
        <w:numPr>
          <w:ilvl w:val="1"/>
          <w:numId w:val="2"/>
        </w:numPr>
      </w:pPr>
      <w:r>
        <w:t>Recipe ID</w:t>
      </w:r>
      <w:r w:rsidR="00E07267">
        <w:t xml:space="preserve"> (integer)</w:t>
      </w:r>
    </w:p>
    <w:p w14:paraId="693FCBEC" w14:textId="616DCDA3" w:rsidR="0037262A" w:rsidRDefault="0037262A" w:rsidP="00383F17">
      <w:pPr>
        <w:pStyle w:val="ListParagraph"/>
        <w:numPr>
          <w:ilvl w:val="1"/>
          <w:numId w:val="2"/>
        </w:numPr>
      </w:pPr>
      <w:r>
        <w:t>Instructions</w:t>
      </w:r>
      <w:r w:rsidR="00E07267">
        <w:t xml:space="preserve"> (text)</w:t>
      </w:r>
    </w:p>
    <w:p w14:paraId="04E9BE95" w14:textId="047B9E56" w:rsidR="00383F17" w:rsidRDefault="00383F17" w:rsidP="00383F17">
      <w:pPr>
        <w:pStyle w:val="ListParagraph"/>
        <w:numPr>
          <w:ilvl w:val="1"/>
          <w:numId w:val="2"/>
        </w:numPr>
      </w:pPr>
      <w:r>
        <w:t>Private/Public</w:t>
      </w:r>
      <w:r w:rsidR="00E07267">
        <w:t xml:space="preserve"> (private/public)</w:t>
      </w:r>
    </w:p>
    <w:p w14:paraId="444D01E3" w14:textId="2F0A4986" w:rsidR="00E07267" w:rsidRDefault="00E07267" w:rsidP="00383F17">
      <w:pPr>
        <w:pStyle w:val="ListParagraph"/>
        <w:numPr>
          <w:ilvl w:val="1"/>
          <w:numId w:val="2"/>
        </w:numPr>
      </w:pPr>
      <w:r>
        <w:t>User (ref User ID)</w:t>
      </w:r>
    </w:p>
    <w:p w14:paraId="38B35865" w14:textId="2805E264" w:rsidR="00EA0B23" w:rsidRDefault="00EA0B23" w:rsidP="00EA0B23">
      <w:pPr>
        <w:pStyle w:val="ListParagraph"/>
        <w:numPr>
          <w:ilvl w:val="0"/>
          <w:numId w:val="2"/>
        </w:numPr>
      </w:pPr>
      <w:r>
        <w:t>Recipe Ingredients</w:t>
      </w:r>
    </w:p>
    <w:p w14:paraId="1A8E78BC" w14:textId="0A2DD49C" w:rsidR="00EA0B23" w:rsidRDefault="00EA0B23" w:rsidP="00EA0B23">
      <w:pPr>
        <w:pStyle w:val="ListParagraph"/>
        <w:numPr>
          <w:ilvl w:val="1"/>
          <w:numId w:val="2"/>
        </w:numPr>
      </w:pPr>
      <w:r>
        <w:t>Recipe Ingredients ID</w:t>
      </w:r>
      <w:r>
        <w:tab/>
      </w:r>
    </w:p>
    <w:p w14:paraId="34A1B3D0" w14:textId="1F07503F" w:rsidR="0037262A" w:rsidRDefault="0037262A" w:rsidP="0037262A">
      <w:pPr>
        <w:pStyle w:val="ListParagraph"/>
        <w:numPr>
          <w:ilvl w:val="0"/>
          <w:numId w:val="2"/>
        </w:numPr>
      </w:pPr>
      <w:r>
        <w:t>Ingredient</w:t>
      </w:r>
      <w:r w:rsidR="00D45658">
        <w:t xml:space="preserve"> </w:t>
      </w:r>
    </w:p>
    <w:p w14:paraId="504B3543" w14:textId="6F807E8D" w:rsidR="006A3919" w:rsidRDefault="006A3919" w:rsidP="006A3919">
      <w:pPr>
        <w:pStyle w:val="ListParagraph"/>
        <w:numPr>
          <w:ilvl w:val="1"/>
          <w:numId w:val="2"/>
        </w:numPr>
      </w:pPr>
      <w:r>
        <w:t>Ingredient Name</w:t>
      </w:r>
    </w:p>
    <w:p w14:paraId="17FBF24C" w14:textId="28F7D2C6" w:rsidR="0037262A" w:rsidRDefault="0037262A" w:rsidP="0037262A">
      <w:pPr>
        <w:pStyle w:val="ListParagraph"/>
        <w:numPr>
          <w:ilvl w:val="1"/>
          <w:numId w:val="2"/>
        </w:numPr>
      </w:pPr>
      <w:r>
        <w:t>Ingredient ID</w:t>
      </w:r>
    </w:p>
    <w:p w14:paraId="2A5CFFEF" w14:textId="69AC7202" w:rsidR="00383F17" w:rsidRDefault="00383F17" w:rsidP="00383F17">
      <w:pPr>
        <w:pStyle w:val="ListParagraph"/>
        <w:numPr>
          <w:ilvl w:val="0"/>
          <w:numId w:val="2"/>
        </w:numPr>
      </w:pPr>
      <w:r>
        <w:t>Grocery List</w:t>
      </w:r>
      <w:r w:rsidR="00D45658">
        <w:t xml:space="preserve"> – hold ingredients needed for recipe </w:t>
      </w:r>
    </w:p>
    <w:p w14:paraId="179EB655" w14:textId="12129A2F" w:rsidR="006A3919" w:rsidRDefault="006A3919" w:rsidP="006A3919">
      <w:pPr>
        <w:pStyle w:val="ListParagraph"/>
        <w:numPr>
          <w:ilvl w:val="1"/>
          <w:numId w:val="2"/>
        </w:numPr>
      </w:pPr>
      <w:r>
        <w:t>Grocery List Name</w:t>
      </w:r>
    </w:p>
    <w:p w14:paraId="34BF1295" w14:textId="4C6822DC" w:rsidR="00383F17" w:rsidRDefault="00383F17" w:rsidP="00383F17">
      <w:pPr>
        <w:pStyle w:val="ListParagraph"/>
        <w:numPr>
          <w:ilvl w:val="1"/>
          <w:numId w:val="2"/>
        </w:numPr>
      </w:pPr>
      <w:r>
        <w:t>Grocery List ID</w:t>
      </w:r>
    </w:p>
    <w:p w14:paraId="6191C176" w14:textId="098772A7" w:rsidR="0037262A" w:rsidRDefault="0037262A" w:rsidP="0037262A">
      <w:pPr>
        <w:pStyle w:val="ListParagraph"/>
        <w:numPr>
          <w:ilvl w:val="0"/>
          <w:numId w:val="2"/>
        </w:numPr>
      </w:pPr>
      <w:r>
        <w:t>Occasions</w:t>
      </w:r>
      <w:r w:rsidR="00D45658">
        <w:t xml:space="preserve"> – assign recipes to specific occasions </w:t>
      </w:r>
    </w:p>
    <w:p w14:paraId="2C461862" w14:textId="29195EDB" w:rsidR="006A3919" w:rsidRDefault="006A3919" w:rsidP="006A3919">
      <w:pPr>
        <w:pStyle w:val="ListParagraph"/>
        <w:numPr>
          <w:ilvl w:val="1"/>
          <w:numId w:val="2"/>
        </w:numPr>
      </w:pPr>
      <w:r>
        <w:t>Occasion Name</w:t>
      </w:r>
    </w:p>
    <w:p w14:paraId="7F5FEE9D" w14:textId="06EAC23D" w:rsidR="00383F17" w:rsidRDefault="0037262A" w:rsidP="0037262A">
      <w:pPr>
        <w:pStyle w:val="ListParagraph"/>
        <w:numPr>
          <w:ilvl w:val="1"/>
          <w:numId w:val="2"/>
        </w:numPr>
      </w:pPr>
      <w:r>
        <w:t>Occasions ID</w:t>
      </w:r>
    </w:p>
    <w:p w14:paraId="369618E5" w14:textId="7E282E68" w:rsidR="0037262A" w:rsidRDefault="00D45658" w:rsidP="0037262A">
      <w:pPr>
        <w:pStyle w:val="ListParagraph"/>
        <w:numPr>
          <w:ilvl w:val="0"/>
          <w:numId w:val="2"/>
        </w:numPr>
      </w:pPr>
      <w:r>
        <w:t xml:space="preserve">Recipe </w:t>
      </w:r>
      <w:r w:rsidR="0037262A">
        <w:t>Photo</w:t>
      </w:r>
      <w:r w:rsidR="006A3919">
        <w:t xml:space="preserve"> – photo of completed recipe, no other photos needed</w:t>
      </w:r>
    </w:p>
    <w:p w14:paraId="6689574C" w14:textId="7F0CACDE" w:rsidR="003F088C" w:rsidRDefault="003F088C" w:rsidP="003F088C">
      <w:pPr>
        <w:pStyle w:val="ListParagraph"/>
        <w:numPr>
          <w:ilvl w:val="1"/>
          <w:numId w:val="2"/>
        </w:numPr>
      </w:pPr>
      <w:r>
        <w:t>Recipe Photo Name</w:t>
      </w:r>
    </w:p>
    <w:p w14:paraId="628F27D4" w14:textId="679AB3BE" w:rsidR="00B51B15" w:rsidRDefault="006A3919" w:rsidP="003F088C">
      <w:pPr>
        <w:pStyle w:val="ListParagraph"/>
        <w:numPr>
          <w:ilvl w:val="1"/>
          <w:numId w:val="2"/>
        </w:numPr>
      </w:pPr>
      <w:r>
        <w:t xml:space="preserve">Recipe </w:t>
      </w:r>
      <w:r w:rsidR="0037262A">
        <w:t>Photo ID</w:t>
      </w:r>
    </w:p>
    <w:p w14:paraId="13140DE9" w14:textId="77777777" w:rsidR="001C45DC" w:rsidRDefault="001C45DC" w:rsidP="00A32E46">
      <w:pPr>
        <w:rPr>
          <w:rFonts w:eastAsia="Times New Roman" w:cs="Times New Roman"/>
          <w:b/>
          <w:bCs/>
          <w:sz w:val="36"/>
          <w:szCs w:val="36"/>
        </w:rPr>
      </w:pPr>
    </w:p>
    <w:p w14:paraId="532FA435" w14:textId="45EAA334" w:rsidR="00A32E46" w:rsidRDefault="00A32E46" w:rsidP="00A32E46">
      <w:pPr>
        <w:rPr>
          <w:rFonts w:eastAsia="Times New Roman" w:cs="Times New Roman"/>
          <w:b/>
          <w:bCs/>
          <w:sz w:val="36"/>
          <w:szCs w:val="36"/>
        </w:rPr>
      </w:pPr>
      <w:r w:rsidRPr="00A32E46">
        <w:rPr>
          <w:rFonts w:eastAsia="Times New Roman" w:cs="Times New Roman"/>
          <w:b/>
          <w:bCs/>
          <w:sz w:val="36"/>
          <w:szCs w:val="36"/>
        </w:rPr>
        <w:lastRenderedPageBreak/>
        <w:t>Step</w:t>
      </w:r>
      <w:r>
        <w:rPr>
          <w:rFonts w:eastAsia="Times New Roman" w:cs="Times New Roman"/>
          <w:b/>
          <w:bCs/>
          <w:sz w:val="36"/>
          <w:szCs w:val="36"/>
        </w:rPr>
        <w:t xml:space="preserve"> 3 – Relationships</w:t>
      </w:r>
    </w:p>
    <w:p w14:paraId="44B72A8D" w14:textId="315BFF12" w:rsidR="00A32E46" w:rsidRDefault="00A32E46" w:rsidP="00A32E46">
      <w:pPr>
        <w:pStyle w:val="ListParagraph"/>
        <w:numPr>
          <w:ilvl w:val="0"/>
          <w:numId w:val="3"/>
        </w:numPr>
      </w:pPr>
      <w:r>
        <w:t>User -</w:t>
      </w:r>
      <w:r w:rsidRPr="0037262A">
        <w:t xml:space="preserve"> </w:t>
      </w:r>
      <w:r>
        <w:t xml:space="preserve">profile of user – each row is a different user, store email </w:t>
      </w:r>
    </w:p>
    <w:p w14:paraId="31552A95" w14:textId="006C3AD0" w:rsidR="00244C96" w:rsidRPr="00244C96" w:rsidRDefault="00244C96" w:rsidP="00244C96">
      <w:pPr>
        <w:pStyle w:val="ListParagraph"/>
        <w:numPr>
          <w:ilvl w:val="1"/>
          <w:numId w:val="3"/>
        </w:numPr>
        <w:rPr>
          <w:b/>
          <w:bCs/>
        </w:rPr>
      </w:pPr>
      <w:r w:rsidRPr="00244C96">
        <w:rPr>
          <w:b/>
          <w:bCs/>
        </w:rPr>
        <w:t>One to Many</w:t>
      </w:r>
    </w:p>
    <w:p w14:paraId="41E83A5D" w14:textId="77777777" w:rsidR="00A32E46" w:rsidRDefault="00A32E46" w:rsidP="00A32E46">
      <w:pPr>
        <w:pStyle w:val="ListParagraph"/>
        <w:numPr>
          <w:ilvl w:val="1"/>
          <w:numId w:val="3"/>
        </w:numPr>
      </w:pPr>
      <w:r>
        <w:t>User ID (integer)</w:t>
      </w:r>
    </w:p>
    <w:p w14:paraId="0513E525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Name (text)</w:t>
      </w:r>
    </w:p>
    <w:p w14:paraId="674A6A5F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Email (text)</w:t>
      </w:r>
    </w:p>
    <w:p w14:paraId="2CDFA59D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Password (text)</w:t>
      </w:r>
    </w:p>
    <w:p w14:paraId="1AE14F7B" w14:textId="49F6F764" w:rsidR="00A32E46" w:rsidRDefault="00A32E46" w:rsidP="00A32E46">
      <w:pPr>
        <w:pStyle w:val="ListParagraph"/>
        <w:numPr>
          <w:ilvl w:val="0"/>
          <w:numId w:val="2"/>
        </w:numPr>
      </w:pPr>
      <w:r>
        <w:t>Recipe – recipe profile – store ingredients</w:t>
      </w:r>
    </w:p>
    <w:p w14:paraId="227D9391" w14:textId="766BB375" w:rsidR="00244C96" w:rsidRPr="00244C96" w:rsidRDefault="00244C96" w:rsidP="00244C96">
      <w:pPr>
        <w:pStyle w:val="ListParagraph"/>
        <w:numPr>
          <w:ilvl w:val="1"/>
          <w:numId w:val="2"/>
        </w:numPr>
        <w:rPr>
          <w:b/>
          <w:bCs/>
        </w:rPr>
      </w:pPr>
      <w:r w:rsidRPr="00244C96">
        <w:rPr>
          <w:b/>
          <w:bCs/>
        </w:rPr>
        <w:t>Many to Many</w:t>
      </w:r>
    </w:p>
    <w:p w14:paraId="50B2D42F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Name (text)</w:t>
      </w:r>
    </w:p>
    <w:p w14:paraId="7782F93F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ID (integer)</w:t>
      </w:r>
    </w:p>
    <w:p w14:paraId="76A0CE7C" w14:textId="6D27E85E" w:rsidR="00A32E46" w:rsidRDefault="00EA0B23" w:rsidP="00A32E46">
      <w:pPr>
        <w:pStyle w:val="ListParagraph"/>
        <w:numPr>
          <w:ilvl w:val="1"/>
          <w:numId w:val="2"/>
        </w:numPr>
      </w:pPr>
      <w:r>
        <w:t xml:space="preserve">Recipe </w:t>
      </w:r>
      <w:r w:rsidR="00A32E46">
        <w:t xml:space="preserve">Ingredients (ref </w:t>
      </w:r>
      <w:r>
        <w:t>recipe ingredients</w:t>
      </w:r>
      <w:r w:rsidR="00A32E46">
        <w:t xml:space="preserve"> ID)</w:t>
      </w:r>
    </w:p>
    <w:p w14:paraId="121E5AC5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Instructions (text)</w:t>
      </w:r>
    </w:p>
    <w:p w14:paraId="318CE473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Private/Public (private/public)</w:t>
      </w:r>
    </w:p>
    <w:p w14:paraId="0524E20D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Photo (ref to recipe photo ID)</w:t>
      </w:r>
    </w:p>
    <w:p w14:paraId="7300D121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User (ref User ID)</w:t>
      </w:r>
    </w:p>
    <w:p w14:paraId="0163D8FA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Grocery List (ref grocery list ID)</w:t>
      </w:r>
    </w:p>
    <w:p w14:paraId="3255EB85" w14:textId="77777777" w:rsidR="00244C96" w:rsidRDefault="00A32E46" w:rsidP="00A32E46">
      <w:pPr>
        <w:pStyle w:val="ListParagraph"/>
        <w:numPr>
          <w:ilvl w:val="0"/>
          <w:numId w:val="2"/>
        </w:numPr>
      </w:pPr>
      <w:r>
        <w:t>Ingredient</w:t>
      </w:r>
    </w:p>
    <w:p w14:paraId="6E879734" w14:textId="281069BB" w:rsidR="00A32E46" w:rsidRPr="00244C96" w:rsidRDefault="00244C96" w:rsidP="00244C96">
      <w:pPr>
        <w:pStyle w:val="ListParagraph"/>
        <w:numPr>
          <w:ilvl w:val="1"/>
          <w:numId w:val="2"/>
        </w:numPr>
        <w:rPr>
          <w:b/>
          <w:bCs/>
        </w:rPr>
      </w:pPr>
      <w:r w:rsidRPr="00244C96">
        <w:rPr>
          <w:b/>
          <w:bCs/>
        </w:rPr>
        <w:t>One to Many</w:t>
      </w:r>
      <w:r w:rsidR="00A32E46" w:rsidRPr="00244C96">
        <w:rPr>
          <w:b/>
          <w:bCs/>
        </w:rPr>
        <w:t xml:space="preserve"> </w:t>
      </w:r>
    </w:p>
    <w:p w14:paraId="62C0A26C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Ingredient Name</w:t>
      </w:r>
    </w:p>
    <w:p w14:paraId="1323EA45" w14:textId="2A947B67" w:rsidR="00A32E46" w:rsidRDefault="00A32E46" w:rsidP="00A32E46">
      <w:pPr>
        <w:pStyle w:val="ListParagraph"/>
        <w:numPr>
          <w:ilvl w:val="1"/>
          <w:numId w:val="2"/>
        </w:numPr>
      </w:pPr>
      <w:r>
        <w:t>Ingredient ID</w:t>
      </w:r>
    </w:p>
    <w:p w14:paraId="1D4EF9C2" w14:textId="696851C8" w:rsidR="00F45AF8" w:rsidRDefault="00F45AF8" w:rsidP="00F45AF8">
      <w:pPr>
        <w:pStyle w:val="ListParagraph"/>
        <w:numPr>
          <w:ilvl w:val="0"/>
          <w:numId w:val="2"/>
        </w:numPr>
      </w:pPr>
      <w:r>
        <w:t>Recipe Ingredients</w:t>
      </w:r>
    </w:p>
    <w:p w14:paraId="62164A82" w14:textId="41224278" w:rsidR="00F45AF8" w:rsidRPr="00DD3E17" w:rsidRDefault="00DD3E17" w:rsidP="00F45AF8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Many</w:t>
      </w:r>
      <w:r w:rsidR="00F45AF8" w:rsidRPr="00DD3E17">
        <w:rPr>
          <w:b/>
          <w:bCs/>
        </w:rPr>
        <w:t xml:space="preserve"> to </w:t>
      </w:r>
      <w:r w:rsidRPr="00DD3E17">
        <w:rPr>
          <w:b/>
          <w:bCs/>
        </w:rPr>
        <w:t>Many</w:t>
      </w:r>
      <w:r>
        <w:rPr>
          <w:b/>
          <w:bCs/>
        </w:rPr>
        <w:t xml:space="preserve"> (Ingredients ~&gt; Recipe)</w:t>
      </w:r>
    </w:p>
    <w:p w14:paraId="6541CE31" w14:textId="2B733C1C" w:rsidR="00F45AF8" w:rsidRDefault="00F45AF8" w:rsidP="00F45AF8">
      <w:pPr>
        <w:pStyle w:val="ListParagraph"/>
        <w:numPr>
          <w:ilvl w:val="1"/>
          <w:numId w:val="2"/>
        </w:numPr>
      </w:pPr>
      <w:r>
        <w:t>Recipe Ingredient ID</w:t>
      </w:r>
    </w:p>
    <w:p w14:paraId="78413EF6" w14:textId="77777777" w:rsidR="00F45AF8" w:rsidRDefault="00F45AF8" w:rsidP="00F45AF8">
      <w:pPr>
        <w:pStyle w:val="ListParagraph"/>
        <w:numPr>
          <w:ilvl w:val="1"/>
          <w:numId w:val="2"/>
        </w:numPr>
      </w:pPr>
      <w:r>
        <w:t>Ingredient (ref to ingredient ID)</w:t>
      </w:r>
    </w:p>
    <w:p w14:paraId="7ED5C041" w14:textId="2BD6C5A0" w:rsidR="00F45AF8" w:rsidRDefault="00F45AF8" w:rsidP="00F45AF8">
      <w:pPr>
        <w:pStyle w:val="ListParagraph"/>
        <w:numPr>
          <w:ilvl w:val="1"/>
          <w:numId w:val="2"/>
        </w:numPr>
      </w:pPr>
      <w:r>
        <w:t>(ref) Recipe ID</w:t>
      </w:r>
    </w:p>
    <w:p w14:paraId="03977690" w14:textId="77777777" w:rsidR="00244C96" w:rsidRDefault="00A32E46" w:rsidP="00A32E46">
      <w:pPr>
        <w:pStyle w:val="ListParagraph"/>
        <w:numPr>
          <w:ilvl w:val="0"/>
          <w:numId w:val="2"/>
        </w:numPr>
      </w:pPr>
      <w:r>
        <w:t>Grocery List – hold ingredients needed for recipe</w:t>
      </w:r>
    </w:p>
    <w:p w14:paraId="63DF1528" w14:textId="7C43AD21" w:rsidR="00A32E46" w:rsidRPr="00244C96" w:rsidRDefault="00244C96" w:rsidP="00244C96">
      <w:pPr>
        <w:pStyle w:val="ListParagraph"/>
        <w:numPr>
          <w:ilvl w:val="1"/>
          <w:numId w:val="2"/>
        </w:numPr>
        <w:rPr>
          <w:b/>
          <w:bCs/>
        </w:rPr>
      </w:pPr>
      <w:r w:rsidRPr="00244C96">
        <w:rPr>
          <w:b/>
          <w:bCs/>
        </w:rPr>
        <w:t>Many to Many</w:t>
      </w:r>
      <w:r w:rsidR="00A32E46" w:rsidRPr="00244C96">
        <w:rPr>
          <w:b/>
          <w:bCs/>
        </w:rPr>
        <w:t xml:space="preserve"> </w:t>
      </w:r>
    </w:p>
    <w:p w14:paraId="003B934D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Grocery List Name</w:t>
      </w:r>
    </w:p>
    <w:p w14:paraId="088E9671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Grocery List ID</w:t>
      </w:r>
    </w:p>
    <w:p w14:paraId="612E19A2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User (ref User ID)</w:t>
      </w:r>
    </w:p>
    <w:p w14:paraId="409A46FD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Ingredient (ref to ingredient ID)</w:t>
      </w:r>
    </w:p>
    <w:p w14:paraId="79A23F15" w14:textId="30947E62" w:rsidR="00A32E46" w:rsidRDefault="00A32E46" w:rsidP="00A32E46">
      <w:pPr>
        <w:pStyle w:val="ListParagraph"/>
        <w:numPr>
          <w:ilvl w:val="0"/>
          <w:numId w:val="2"/>
        </w:numPr>
      </w:pPr>
      <w:r>
        <w:t xml:space="preserve">Occasions – assign recipes to specific occasions </w:t>
      </w:r>
    </w:p>
    <w:p w14:paraId="4BC12FE5" w14:textId="4061DB58" w:rsidR="00244C96" w:rsidRPr="00244C96" w:rsidRDefault="00244C96" w:rsidP="00244C96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Many</w:t>
      </w:r>
      <w:r w:rsidRPr="00244C96">
        <w:rPr>
          <w:b/>
          <w:bCs/>
        </w:rPr>
        <w:t xml:space="preserve"> to Many</w:t>
      </w:r>
    </w:p>
    <w:p w14:paraId="605B0D66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Occasion Name</w:t>
      </w:r>
    </w:p>
    <w:p w14:paraId="201DFD2A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Occasions ID</w:t>
      </w:r>
    </w:p>
    <w:p w14:paraId="3985F871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User (ref User ID)</w:t>
      </w:r>
    </w:p>
    <w:p w14:paraId="6398EC21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(ref to recipe ID)</w:t>
      </w:r>
    </w:p>
    <w:p w14:paraId="7CA78919" w14:textId="66E3C28B" w:rsidR="00A32E46" w:rsidRDefault="00A32E46" w:rsidP="00A32E46">
      <w:pPr>
        <w:pStyle w:val="ListParagraph"/>
        <w:numPr>
          <w:ilvl w:val="0"/>
          <w:numId w:val="2"/>
        </w:numPr>
      </w:pPr>
      <w:r>
        <w:t>Recipe Photo – photo of completed recipe, no other photos needed</w:t>
      </w:r>
    </w:p>
    <w:p w14:paraId="4AAB32F9" w14:textId="1FABD6FC" w:rsidR="00244C96" w:rsidRPr="00244C96" w:rsidRDefault="00244C96" w:rsidP="00244C96">
      <w:pPr>
        <w:pStyle w:val="ListParagraph"/>
        <w:numPr>
          <w:ilvl w:val="1"/>
          <w:numId w:val="2"/>
        </w:numPr>
        <w:rPr>
          <w:b/>
          <w:bCs/>
        </w:rPr>
      </w:pPr>
      <w:r w:rsidRPr="00244C96">
        <w:rPr>
          <w:b/>
          <w:bCs/>
        </w:rPr>
        <w:t>One to One</w:t>
      </w:r>
    </w:p>
    <w:p w14:paraId="42437F7D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Photo Name</w:t>
      </w:r>
    </w:p>
    <w:p w14:paraId="327EBE8B" w14:textId="77777777" w:rsidR="00A32E46" w:rsidRDefault="00A32E46" w:rsidP="00A32E46">
      <w:pPr>
        <w:pStyle w:val="ListParagraph"/>
        <w:numPr>
          <w:ilvl w:val="1"/>
          <w:numId w:val="2"/>
        </w:numPr>
      </w:pPr>
      <w:r>
        <w:t>Recipe Photo ID</w:t>
      </w:r>
    </w:p>
    <w:p w14:paraId="647CEB03" w14:textId="4177053D" w:rsidR="00A32E46" w:rsidRDefault="00A32E46" w:rsidP="00A32E46">
      <w:pPr>
        <w:pStyle w:val="ListParagraph"/>
        <w:numPr>
          <w:ilvl w:val="1"/>
          <w:numId w:val="2"/>
        </w:numPr>
      </w:pPr>
      <w:r>
        <w:t>User (ref User ID)</w:t>
      </w:r>
    </w:p>
    <w:p w14:paraId="0E10D97E" w14:textId="37747291" w:rsidR="001C45DC" w:rsidRDefault="001C45DC">
      <w:r>
        <w:br w:type="page"/>
      </w:r>
    </w:p>
    <w:p w14:paraId="2FEEC518" w14:textId="59CA4E58" w:rsidR="00192A4C" w:rsidRDefault="00192A4C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04DC2EE9" wp14:editId="657B058F">
            <wp:simplePos x="0" y="0"/>
            <wp:positionH relativeFrom="column">
              <wp:posOffset>61415</wp:posOffset>
            </wp:positionH>
            <wp:positionV relativeFrom="paragraph">
              <wp:posOffset>877012</wp:posOffset>
            </wp:positionV>
            <wp:extent cx="6858000" cy="3746336"/>
            <wp:effectExtent l="0" t="0" r="0" b="698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74633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br w:type="page"/>
      </w:r>
    </w:p>
    <w:p w14:paraId="41C4647F" w14:textId="77777777" w:rsidR="00E54994" w:rsidRDefault="00E54994" w:rsidP="00434579">
      <w:pPr>
        <w:pStyle w:val="ListParagraph"/>
      </w:pPr>
    </w:p>
    <w:p w14:paraId="6F501CB0" w14:textId="77777777" w:rsidR="00E54994" w:rsidRDefault="00E54994" w:rsidP="00434579">
      <w:pPr>
        <w:pStyle w:val="ListParagraph"/>
      </w:pPr>
    </w:p>
    <w:p w14:paraId="3996515F" w14:textId="3D246D6E" w:rsidR="00946F12" w:rsidRPr="00946F12" w:rsidRDefault="00946F12" w:rsidP="00434579">
      <w:pPr>
        <w:pStyle w:val="ListParagraph"/>
        <w:rPr>
          <w:b/>
          <w:bCs/>
          <w:sz w:val="40"/>
          <w:szCs w:val="40"/>
        </w:rPr>
      </w:pPr>
      <w:r w:rsidRPr="00946F12">
        <w:rPr>
          <w:b/>
          <w:bCs/>
          <w:sz w:val="40"/>
          <w:szCs w:val="40"/>
        </w:rPr>
        <w:t>MAKE TABLES</w:t>
      </w:r>
    </w:p>
    <w:p w14:paraId="16A3A0EB" w14:textId="77777777" w:rsidR="00946F12" w:rsidRDefault="00946F12" w:rsidP="00434579">
      <w:pPr>
        <w:pStyle w:val="ListParagraph"/>
      </w:pPr>
    </w:p>
    <w:p w14:paraId="42034B83" w14:textId="56BC7364" w:rsidR="00434579" w:rsidRDefault="00434579" w:rsidP="00434579">
      <w:pPr>
        <w:pStyle w:val="ListParagraph"/>
      </w:pPr>
      <w:r>
        <w:t>CREATE TABLE users (</w:t>
      </w:r>
    </w:p>
    <w:p w14:paraId="1374B93C" w14:textId="77777777" w:rsidR="00434579" w:rsidRDefault="00434579" w:rsidP="00434579">
      <w:pPr>
        <w:pStyle w:val="ListParagraph"/>
      </w:pPr>
      <w:r>
        <w:t xml:space="preserve">    </w:t>
      </w:r>
      <w:proofErr w:type="spellStart"/>
      <w:r>
        <w:t>user_id</w:t>
      </w:r>
      <w:proofErr w:type="spellEnd"/>
      <w:r>
        <w:t xml:space="preserve"> SERIAL PRIMARY KEY, </w:t>
      </w:r>
    </w:p>
    <w:p w14:paraId="7FF2E1B3" w14:textId="77777777" w:rsidR="00434579" w:rsidRDefault="00434579" w:rsidP="00434579">
      <w:pPr>
        <w:pStyle w:val="ListParagraph"/>
      </w:pPr>
      <w:r>
        <w:t xml:space="preserve">    </w:t>
      </w:r>
      <w:proofErr w:type="spellStart"/>
      <w:r>
        <w:t>user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 xml:space="preserve">30), </w:t>
      </w:r>
    </w:p>
    <w:p w14:paraId="23C984FE" w14:textId="77777777" w:rsidR="00434579" w:rsidRDefault="00434579" w:rsidP="00434579">
      <w:pPr>
        <w:pStyle w:val="ListParagraph"/>
      </w:pPr>
      <w:r>
        <w:t xml:space="preserve">    </w:t>
      </w:r>
      <w:proofErr w:type="spellStart"/>
      <w:r>
        <w:t>user_email</w:t>
      </w:r>
      <w:proofErr w:type="spellEnd"/>
      <w:r>
        <w:t xml:space="preserve"> </w:t>
      </w:r>
      <w:proofErr w:type="gramStart"/>
      <w:r>
        <w:t>VARCHAR(</w:t>
      </w:r>
      <w:proofErr w:type="gramEnd"/>
      <w:r>
        <w:t xml:space="preserve">60), </w:t>
      </w:r>
    </w:p>
    <w:p w14:paraId="04FFCC95" w14:textId="77777777" w:rsidR="00434579" w:rsidRDefault="00434579" w:rsidP="00434579">
      <w:pPr>
        <w:pStyle w:val="ListParagraph"/>
      </w:pPr>
      <w:r>
        <w:t xml:space="preserve">    </w:t>
      </w:r>
      <w:proofErr w:type="spellStart"/>
      <w:r>
        <w:t>user_password</w:t>
      </w:r>
      <w:proofErr w:type="spellEnd"/>
      <w:r>
        <w:t xml:space="preserve"> </w:t>
      </w:r>
      <w:proofErr w:type="gramStart"/>
      <w:r>
        <w:t>VARCHAR(</w:t>
      </w:r>
      <w:proofErr w:type="gramEnd"/>
      <w:r>
        <w:t>60)</w:t>
      </w:r>
    </w:p>
    <w:p w14:paraId="095BFC92" w14:textId="25FB903B" w:rsidR="001C45DC" w:rsidRDefault="00434579" w:rsidP="00434579">
      <w:pPr>
        <w:pStyle w:val="ListParagraph"/>
        <w:ind w:left="0"/>
      </w:pPr>
      <w:r>
        <w:t>);</w:t>
      </w:r>
    </w:p>
    <w:p w14:paraId="3ED8EAB8" w14:textId="22B17308" w:rsidR="00434579" w:rsidRDefault="00434579" w:rsidP="00434579">
      <w:pPr>
        <w:pStyle w:val="ListParagraph"/>
        <w:ind w:left="0"/>
      </w:pPr>
    </w:p>
    <w:p w14:paraId="540A9BB3" w14:textId="77777777" w:rsidR="00434579" w:rsidRDefault="00434579" w:rsidP="00434579">
      <w:pPr>
        <w:pStyle w:val="ListParagraph"/>
      </w:pPr>
      <w:r>
        <w:t>CREATE TABLE users (</w:t>
      </w:r>
    </w:p>
    <w:p w14:paraId="3603F7F9" w14:textId="77777777" w:rsidR="00434579" w:rsidRDefault="00434579" w:rsidP="00434579">
      <w:pPr>
        <w:pStyle w:val="ListParagraph"/>
      </w:pPr>
      <w:r>
        <w:t xml:space="preserve">    </w:t>
      </w:r>
      <w:proofErr w:type="spellStart"/>
      <w:r>
        <w:t>user_id</w:t>
      </w:r>
      <w:proofErr w:type="spellEnd"/>
      <w:r>
        <w:t xml:space="preserve"> SERIAL PRIMARY KEY, </w:t>
      </w:r>
    </w:p>
    <w:p w14:paraId="514CCC0B" w14:textId="77777777" w:rsidR="00434579" w:rsidRDefault="00434579" w:rsidP="00434579">
      <w:pPr>
        <w:pStyle w:val="ListParagraph"/>
      </w:pPr>
      <w:r>
        <w:t xml:space="preserve">    </w:t>
      </w:r>
      <w:proofErr w:type="spellStart"/>
      <w:r>
        <w:t>user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 xml:space="preserve">30), </w:t>
      </w:r>
    </w:p>
    <w:p w14:paraId="0A3CB1DE" w14:textId="77777777" w:rsidR="00434579" w:rsidRDefault="00434579" w:rsidP="00434579">
      <w:pPr>
        <w:pStyle w:val="ListParagraph"/>
      </w:pPr>
      <w:r>
        <w:t xml:space="preserve">    </w:t>
      </w:r>
      <w:proofErr w:type="spellStart"/>
      <w:r>
        <w:t>user_email</w:t>
      </w:r>
      <w:proofErr w:type="spellEnd"/>
      <w:r>
        <w:t xml:space="preserve"> </w:t>
      </w:r>
      <w:proofErr w:type="gramStart"/>
      <w:r>
        <w:t>VARCHAR(</w:t>
      </w:r>
      <w:proofErr w:type="gramEnd"/>
      <w:r>
        <w:t xml:space="preserve">60), </w:t>
      </w:r>
    </w:p>
    <w:p w14:paraId="55804C64" w14:textId="77777777" w:rsidR="00434579" w:rsidRDefault="00434579" w:rsidP="00434579">
      <w:pPr>
        <w:pStyle w:val="ListParagraph"/>
      </w:pPr>
      <w:r>
        <w:t xml:space="preserve">    </w:t>
      </w:r>
      <w:proofErr w:type="spellStart"/>
      <w:r>
        <w:t>user_password</w:t>
      </w:r>
      <w:proofErr w:type="spellEnd"/>
      <w:r>
        <w:t xml:space="preserve"> </w:t>
      </w:r>
      <w:proofErr w:type="gramStart"/>
      <w:r>
        <w:t>VARCHAR(</w:t>
      </w:r>
      <w:proofErr w:type="gramEnd"/>
      <w:r>
        <w:t>60)</w:t>
      </w:r>
    </w:p>
    <w:p w14:paraId="0C96B9C0" w14:textId="26219265" w:rsidR="00434579" w:rsidRDefault="00434579" w:rsidP="00434579">
      <w:pPr>
        <w:pStyle w:val="ListParagraph"/>
        <w:ind w:left="0"/>
      </w:pPr>
      <w:r>
        <w:t>);</w:t>
      </w:r>
    </w:p>
    <w:p w14:paraId="70F9F8E4" w14:textId="40CE389E" w:rsidR="00434579" w:rsidRDefault="00434579" w:rsidP="00434579">
      <w:pPr>
        <w:pStyle w:val="ListParagraph"/>
        <w:ind w:left="0"/>
      </w:pPr>
    </w:p>
    <w:p w14:paraId="5C0840C0" w14:textId="77777777" w:rsidR="00434579" w:rsidRDefault="00434579" w:rsidP="00434579">
      <w:pPr>
        <w:pStyle w:val="ListParagraph"/>
      </w:pPr>
      <w:r>
        <w:t>CREATE TABLE ingredient (</w:t>
      </w:r>
    </w:p>
    <w:p w14:paraId="43A8E6A2" w14:textId="77777777" w:rsidR="00434579" w:rsidRDefault="00434579" w:rsidP="00434579">
      <w:pPr>
        <w:pStyle w:val="ListParagraph"/>
      </w:pPr>
      <w:r>
        <w:t xml:space="preserve">    </w:t>
      </w:r>
      <w:proofErr w:type="spellStart"/>
      <w:r>
        <w:t>ingredient_id</w:t>
      </w:r>
      <w:proofErr w:type="spellEnd"/>
      <w:r>
        <w:t xml:space="preserve"> SERIAL PRIMARY KEY, </w:t>
      </w:r>
    </w:p>
    <w:p w14:paraId="41A4A95F" w14:textId="77777777" w:rsidR="00434579" w:rsidRDefault="00434579" w:rsidP="00434579">
      <w:pPr>
        <w:pStyle w:val="ListParagraph"/>
      </w:pPr>
      <w:r>
        <w:t xml:space="preserve">    </w:t>
      </w:r>
      <w:proofErr w:type="spellStart"/>
      <w:r>
        <w:t>ingredient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60)</w:t>
      </w:r>
    </w:p>
    <w:p w14:paraId="425ECD8E" w14:textId="04688832" w:rsidR="00434579" w:rsidRDefault="00434579" w:rsidP="00434579">
      <w:pPr>
        <w:pStyle w:val="ListParagraph"/>
        <w:ind w:left="0"/>
      </w:pPr>
      <w:r>
        <w:t>);</w:t>
      </w:r>
    </w:p>
    <w:p w14:paraId="393D93CC" w14:textId="0A5BC457" w:rsidR="00CB276F" w:rsidRDefault="00CB276F" w:rsidP="00434579">
      <w:pPr>
        <w:pStyle w:val="ListParagraph"/>
        <w:ind w:left="0"/>
      </w:pPr>
    </w:p>
    <w:p w14:paraId="2E1A90FF" w14:textId="77777777" w:rsidR="00CB276F" w:rsidRDefault="00CB276F" w:rsidP="00CB276F">
      <w:pPr>
        <w:pStyle w:val="ListParagraph"/>
      </w:pPr>
      <w:r>
        <w:t xml:space="preserve">CREATE TABLE </w:t>
      </w:r>
      <w:proofErr w:type="spellStart"/>
      <w:r>
        <w:t>recipe_ingredients</w:t>
      </w:r>
      <w:proofErr w:type="spellEnd"/>
      <w:r>
        <w:t xml:space="preserve"> (</w:t>
      </w:r>
    </w:p>
    <w:p w14:paraId="4C395443" w14:textId="77777777" w:rsidR="00CB276F" w:rsidRDefault="00CB276F" w:rsidP="00CB276F">
      <w:pPr>
        <w:pStyle w:val="ListParagraph"/>
      </w:pPr>
      <w:r>
        <w:t xml:space="preserve">    </w:t>
      </w:r>
      <w:proofErr w:type="spellStart"/>
      <w:r>
        <w:t>recipe_ingredients_id</w:t>
      </w:r>
      <w:proofErr w:type="spellEnd"/>
      <w:r>
        <w:t xml:space="preserve"> SERIAL PRIMARY KEY</w:t>
      </w:r>
    </w:p>
    <w:p w14:paraId="7D87FF2A" w14:textId="5081FEF5" w:rsidR="00CB276F" w:rsidRDefault="00CB276F" w:rsidP="00CB276F">
      <w:pPr>
        <w:pStyle w:val="ListParagraph"/>
        <w:ind w:left="0"/>
      </w:pPr>
      <w:r>
        <w:t>);</w:t>
      </w:r>
    </w:p>
    <w:p w14:paraId="261ED63F" w14:textId="080E062F" w:rsidR="00CB276F" w:rsidRDefault="00CB276F" w:rsidP="00CB276F">
      <w:pPr>
        <w:pStyle w:val="ListParagraph"/>
        <w:ind w:left="0"/>
      </w:pPr>
    </w:p>
    <w:p w14:paraId="442C5D07" w14:textId="77777777" w:rsidR="00CB276F" w:rsidRDefault="00CB276F" w:rsidP="00CB276F">
      <w:pPr>
        <w:pStyle w:val="ListParagraph"/>
      </w:pPr>
      <w:r>
        <w:t xml:space="preserve">CREATE TABLE </w:t>
      </w:r>
      <w:proofErr w:type="spellStart"/>
      <w:r>
        <w:t>grocery_list</w:t>
      </w:r>
      <w:proofErr w:type="spellEnd"/>
      <w:r>
        <w:t xml:space="preserve"> (</w:t>
      </w:r>
    </w:p>
    <w:p w14:paraId="74F9BD2A" w14:textId="77777777" w:rsidR="00CB276F" w:rsidRDefault="00CB276F" w:rsidP="00CB276F">
      <w:pPr>
        <w:pStyle w:val="ListParagraph"/>
      </w:pPr>
      <w:r>
        <w:t xml:space="preserve">    </w:t>
      </w:r>
      <w:proofErr w:type="spellStart"/>
      <w:r>
        <w:t>grocery_list_id</w:t>
      </w:r>
      <w:proofErr w:type="spellEnd"/>
      <w:r>
        <w:t xml:space="preserve"> SERIAL PRIMARY KEY, </w:t>
      </w:r>
    </w:p>
    <w:p w14:paraId="2BDAFC7B" w14:textId="77777777" w:rsidR="00CB276F" w:rsidRDefault="00CB276F" w:rsidP="00CB276F">
      <w:pPr>
        <w:pStyle w:val="ListParagraph"/>
      </w:pPr>
      <w:r>
        <w:t xml:space="preserve">    </w:t>
      </w:r>
      <w:proofErr w:type="spellStart"/>
      <w:r>
        <w:t>grocery_list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60)</w:t>
      </w:r>
    </w:p>
    <w:p w14:paraId="1D0FDDA4" w14:textId="5ADC3315" w:rsidR="00CB276F" w:rsidRDefault="00CB276F" w:rsidP="00CB276F">
      <w:pPr>
        <w:pStyle w:val="ListParagraph"/>
        <w:ind w:left="0"/>
      </w:pPr>
      <w:r>
        <w:t>);</w:t>
      </w:r>
    </w:p>
    <w:p w14:paraId="4CA083FF" w14:textId="44F49F89" w:rsidR="00CB276F" w:rsidRDefault="00CB276F" w:rsidP="00CB276F">
      <w:pPr>
        <w:pStyle w:val="ListParagraph"/>
        <w:ind w:left="0"/>
      </w:pPr>
    </w:p>
    <w:p w14:paraId="3AD3CDEF" w14:textId="77777777" w:rsidR="00CB276F" w:rsidRDefault="00CB276F" w:rsidP="00CB276F">
      <w:pPr>
        <w:pStyle w:val="ListParagraph"/>
      </w:pPr>
      <w:r>
        <w:t>CREATE TABLE occasions (</w:t>
      </w:r>
    </w:p>
    <w:p w14:paraId="6A90248F" w14:textId="77777777" w:rsidR="00CB276F" w:rsidRDefault="00CB276F" w:rsidP="00CB276F">
      <w:pPr>
        <w:pStyle w:val="ListParagraph"/>
      </w:pPr>
      <w:r>
        <w:t xml:space="preserve">    </w:t>
      </w:r>
      <w:proofErr w:type="spellStart"/>
      <w:r>
        <w:t>occasions_id</w:t>
      </w:r>
      <w:proofErr w:type="spellEnd"/>
      <w:r>
        <w:t xml:space="preserve"> SERIAL PRIMARY KEY, </w:t>
      </w:r>
    </w:p>
    <w:p w14:paraId="36D780E1" w14:textId="77777777" w:rsidR="00CB276F" w:rsidRDefault="00CB276F" w:rsidP="00CB276F">
      <w:pPr>
        <w:pStyle w:val="ListParagraph"/>
      </w:pPr>
      <w:r>
        <w:t xml:space="preserve">    </w:t>
      </w:r>
      <w:proofErr w:type="spellStart"/>
      <w:r>
        <w:t>occasions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60)</w:t>
      </w:r>
    </w:p>
    <w:p w14:paraId="779912B3" w14:textId="4CB6F853" w:rsidR="00CB276F" w:rsidRDefault="00CB276F" w:rsidP="00CB276F">
      <w:pPr>
        <w:pStyle w:val="ListParagraph"/>
        <w:ind w:left="0"/>
      </w:pPr>
      <w:r>
        <w:t>);</w:t>
      </w:r>
    </w:p>
    <w:p w14:paraId="2261722E" w14:textId="0F660304" w:rsidR="006468FB" w:rsidRDefault="006468FB" w:rsidP="00CB276F">
      <w:pPr>
        <w:pStyle w:val="ListParagraph"/>
        <w:ind w:left="0"/>
      </w:pPr>
    </w:p>
    <w:p w14:paraId="3B6480A2" w14:textId="77777777" w:rsidR="006468FB" w:rsidRDefault="006468FB" w:rsidP="006468FB">
      <w:pPr>
        <w:pStyle w:val="ListParagraph"/>
      </w:pPr>
      <w:r>
        <w:t xml:space="preserve">CREATE TABLE </w:t>
      </w:r>
      <w:proofErr w:type="spellStart"/>
      <w:r>
        <w:t>recipe_photo</w:t>
      </w:r>
      <w:proofErr w:type="spellEnd"/>
      <w:r>
        <w:t xml:space="preserve"> (</w:t>
      </w:r>
    </w:p>
    <w:p w14:paraId="19A79980" w14:textId="77777777" w:rsidR="006468FB" w:rsidRDefault="006468FB" w:rsidP="006468FB">
      <w:pPr>
        <w:pStyle w:val="ListParagraph"/>
      </w:pPr>
      <w:r>
        <w:t xml:space="preserve">    </w:t>
      </w:r>
      <w:proofErr w:type="spellStart"/>
      <w:r>
        <w:t>recipe_photo_id</w:t>
      </w:r>
      <w:proofErr w:type="spellEnd"/>
      <w:r>
        <w:t xml:space="preserve"> SERIAL PRIMARY KEY, </w:t>
      </w:r>
    </w:p>
    <w:p w14:paraId="4DB88463" w14:textId="77777777" w:rsidR="006468FB" w:rsidRDefault="006468FB" w:rsidP="006468FB">
      <w:pPr>
        <w:pStyle w:val="ListParagraph"/>
      </w:pPr>
      <w:r>
        <w:t xml:space="preserve">    </w:t>
      </w:r>
      <w:proofErr w:type="spellStart"/>
      <w:r>
        <w:t>recipe_photo_name</w:t>
      </w:r>
      <w:proofErr w:type="spellEnd"/>
      <w:r>
        <w:t xml:space="preserve"> </w:t>
      </w:r>
      <w:proofErr w:type="gramStart"/>
      <w:r>
        <w:t>VARCHAR(</w:t>
      </w:r>
      <w:proofErr w:type="gramEnd"/>
      <w:r>
        <w:t>60)</w:t>
      </w:r>
    </w:p>
    <w:p w14:paraId="578E5BB0" w14:textId="7472C280" w:rsidR="006468FB" w:rsidRDefault="006468FB" w:rsidP="006468FB">
      <w:pPr>
        <w:pStyle w:val="ListParagraph"/>
        <w:ind w:left="0"/>
      </w:pPr>
      <w:r>
        <w:t>);</w:t>
      </w:r>
    </w:p>
    <w:p w14:paraId="719CAF12" w14:textId="22F52812" w:rsidR="00E54994" w:rsidRDefault="00E54994" w:rsidP="006468FB">
      <w:pPr>
        <w:pStyle w:val="ListParagraph"/>
        <w:ind w:left="0"/>
      </w:pPr>
    </w:p>
    <w:p w14:paraId="320F0EFC" w14:textId="06BEA83A" w:rsidR="00E54994" w:rsidRDefault="00E54994" w:rsidP="006468FB">
      <w:pPr>
        <w:pStyle w:val="ListParagraph"/>
        <w:ind w:left="0"/>
      </w:pPr>
    </w:p>
    <w:p w14:paraId="307F5C02" w14:textId="30C96904" w:rsidR="00E54994" w:rsidRPr="00E54994" w:rsidRDefault="00E54994" w:rsidP="00E54994">
      <w:pPr>
        <w:rPr>
          <w:b/>
          <w:bCs/>
          <w:sz w:val="40"/>
          <w:szCs w:val="40"/>
        </w:rPr>
      </w:pPr>
      <w:r>
        <w:br w:type="page"/>
      </w:r>
      <w:r w:rsidRPr="00E54994">
        <w:rPr>
          <w:b/>
          <w:bCs/>
          <w:sz w:val="40"/>
          <w:szCs w:val="40"/>
        </w:rPr>
        <w:lastRenderedPageBreak/>
        <w:t>Intermediate</w:t>
      </w:r>
    </w:p>
    <w:p w14:paraId="6DF346EB" w14:textId="77777777" w:rsidR="00E54994" w:rsidRDefault="00E54994" w:rsidP="00E54994"/>
    <w:p w14:paraId="7A4B8263" w14:textId="4450E1CD" w:rsidR="00E54994" w:rsidRDefault="00E54994" w:rsidP="000E2405">
      <w:pPr>
        <w:spacing w:after="0" w:line="240" w:lineRule="auto"/>
      </w:pPr>
      <w:r>
        <w:t>INSERT INTO users (</w:t>
      </w:r>
      <w:proofErr w:type="spellStart"/>
      <w:r>
        <w:t>user_name</w:t>
      </w:r>
      <w:proofErr w:type="spellEnd"/>
      <w:r>
        <w:t xml:space="preserve">, </w:t>
      </w:r>
      <w:proofErr w:type="spellStart"/>
      <w:r>
        <w:t>user_email</w:t>
      </w:r>
      <w:proofErr w:type="spellEnd"/>
      <w:r>
        <w:t xml:space="preserve">, </w:t>
      </w:r>
      <w:proofErr w:type="spellStart"/>
      <w:r>
        <w:t>user_password</w:t>
      </w:r>
      <w:proofErr w:type="spellEnd"/>
      <w:r>
        <w:t>)</w:t>
      </w:r>
    </w:p>
    <w:p w14:paraId="23202CAE" w14:textId="22D90834" w:rsidR="00E54994" w:rsidRDefault="000E2405" w:rsidP="000E2405">
      <w:pPr>
        <w:spacing w:after="0" w:line="240" w:lineRule="auto"/>
      </w:pPr>
      <w:r>
        <w:tab/>
      </w:r>
      <w:r w:rsidR="00E54994">
        <w:t>VALUES ('Mike', 'mfender000@hotmail.com', 'BOOYA'),</w:t>
      </w:r>
    </w:p>
    <w:p w14:paraId="245ED3B3" w14:textId="486D46F3" w:rsidR="00E54994" w:rsidRDefault="00E54994" w:rsidP="000E2405">
      <w:pPr>
        <w:pStyle w:val="ListParagraph"/>
        <w:spacing w:after="0" w:line="240" w:lineRule="auto"/>
      </w:pPr>
      <w:r>
        <w:t>('Kay', 'suggamomma@hottie.com', '</w:t>
      </w:r>
      <w:proofErr w:type="spellStart"/>
      <w:r>
        <w:t>SuckATash</w:t>
      </w:r>
      <w:proofErr w:type="spellEnd"/>
      <w:r>
        <w:t>')</w:t>
      </w:r>
    </w:p>
    <w:p w14:paraId="759992DE" w14:textId="77777777" w:rsidR="000E2405" w:rsidRDefault="00E54994" w:rsidP="000E2405">
      <w:pPr>
        <w:pStyle w:val="ListParagraph"/>
        <w:spacing w:after="0" w:line="240" w:lineRule="auto"/>
        <w:ind w:left="0"/>
      </w:pPr>
      <w:r>
        <w:t>;</w:t>
      </w:r>
    </w:p>
    <w:p w14:paraId="7BCB45E0" w14:textId="77777777" w:rsidR="000E2405" w:rsidRDefault="000E2405" w:rsidP="000E2405">
      <w:pPr>
        <w:pStyle w:val="ListParagraph"/>
        <w:ind w:left="0"/>
      </w:pPr>
    </w:p>
    <w:p w14:paraId="60769585" w14:textId="77777777" w:rsidR="000E2405" w:rsidRDefault="000E2405" w:rsidP="000E2405">
      <w:pPr>
        <w:pStyle w:val="ListParagraph"/>
        <w:spacing w:after="0"/>
        <w:ind w:left="0"/>
      </w:pPr>
    </w:p>
    <w:p w14:paraId="19EE808E" w14:textId="68780C23" w:rsidR="000E2405" w:rsidRDefault="000E2405" w:rsidP="000E2405">
      <w:pPr>
        <w:pStyle w:val="ListParagraph"/>
        <w:spacing w:after="0"/>
        <w:ind w:left="0"/>
      </w:pPr>
      <w:r>
        <w:t>INSERT INTO recipe (</w:t>
      </w:r>
      <w:proofErr w:type="spellStart"/>
      <w:r>
        <w:t>recipe_privacy</w:t>
      </w:r>
      <w:proofErr w:type="spellEnd"/>
      <w:r>
        <w:t xml:space="preserve">, </w:t>
      </w:r>
      <w:proofErr w:type="spellStart"/>
      <w:r>
        <w:t>recipe_name</w:t>
      </w:r>
      <w:proofErr w:type="spellEnd"/>
      <w:r>
        <w:t xml:space="preserve">, </w:t>
      </w:r>
      <w:proofErr w:type="spellStart"/>
      <w:r>
        <w:t>recipe_instructions</w:t>
      </w:r>
      <w:proofErr w:type="spellEnd"/>
      <w:r>
        <w:t>)</w:t>
      </w:r>
    </w:p>
    <w:p w14:paraId="57C234AA" w14:textId="6DC699B4" w:rsidR="000E2405" w:rsidRDefault="000E2405" w:rsidP="000E2405">
      <w:pPr>
        <w:pStyle w:val="ListParagraph"/>
        <w:spacing w:after="0"/>
        <w:ind w:left="0"/>
      </w:pPr>
      <w:r>
        <w:tab/>
      </w:r>
      <w:r>
        <w:t>VALUES (TRUE, 'Cereal', 'Add cereal and milk to bowl'),</w:t>
      </w:r>
    </w:p>
    <w:p w14:paraId="506B3772" w14:textId="059BF34C" w:rsidR="000E2405" w:rsidRDefault="000E2405" w:rsidP="000E2405">
      <w:pPr>
        <w:pStyle w:val="ListParagraph"/>
        <w:spacing w:after="0"/>
      </w:pPr>
      <w:r>
        <w:t>(FALSE, '</w:t>
      </w:r>
      <w:proofErr w:type="spellStart"/>
      <w:r>
        <w:t>Poptart</w:t>
      </w:r>
      <w:proofErr w:type="spellEnd"/>
      <w:r>
        <w:t xml:space="preserve">', 'Put </w:t>
      </w:r>
      <w:proofErr w:type="spellStart"/>
      <w:r>
        <w:t>poptart</w:t>
      </w:r>
      <w:proofErr w:type="spellEnd"/>
      <w:r>
        <w:t xml:space="preserve"> in toaster')</w:t>
      </w:r>
    </w:p>
    <w:p w14:paraId="084762CC" w14:textId="77777777" w:rsidR="001023AC" w:rsidRDefault="000E2405" w:rsidP="001023AC">
      <w:pPr>
        <w:pStyle w:val="ListParagraph"/>
        <w:spacing w:after="0"/>
        <w:ind w:left="0"/>
      </w:pPr>
      <w:r>
        <w:t>;</w:t>
      </w:r>
    </w:p>
    <w:p w14:paraId="0850283D" w14:textId="77777777" w:rsidR="001023AC" w:rsidRDefault="001023AC" w:rsidP="001023AC">
      <w:pPr>
        <w:pStyle w:val="ListParagraph"/>
        <w:spacing w:after="0"/>
        <w:ind w:left="0"/>
      </w:pPr>
    </w:p>
    <w:p w14:paraId="5B579624" w14:textId="08BAFB87" w:rsidR="001023AC" w:rsidRDefault="001023AC" w:rsidP="001023AC">
      <w:pPr>
        <w:pStyle w:val="ListParagraph"/>
        <w:spacing w:after="0"/>
        <w:ind w:left="0"/>
      </w:pPr>
      <w:r>
        <w:t>INSERT INTO occasions (</w:t>
      </w:r>
      <w:proofErr w:type="spellStart"/>
      <w:r>
        <w:t>occasions_name</w:t>
      </w:r>
      <w:proofErr w:type="spellEnd"/>
      <w:r>
        <w:t>)</w:t>
      </w:r>
    </w:p>
    <w:p w14:paraId="12481DD9" w14:textId="4A27DBA3" w:rsidR="001023AC" w:rsidRDefault="001023AC" w:rsidP="001023AC">
      <w:pPr>
        <w:pStyle w:val="ListParagraph"/>
        <w:spacing w:after="0"/>
        <w:ind w:left="0"/>
      </w:pPr>
      <w:r>
        <w:tab/>
      </w:r>
      <w:r>
        <w:t>VALUES ('</w:t>
      </w:r>
      <w:proofErr w:type="spellStart"/>
      <w:r>
        <w:t>MudFest</w:t>
      </w:r>
      <w:proofErr w:type="spellEnd"/>
      <w:r>
        <w:t xml:space="preserve"> Bake Sale'),</w:t>
      </w:r>
    </w:p>
    <w:p w14:paraId="73ADB6E4" w14:textId="3FD27ABA" w:rsidR="001023AC" w:rsidRDefault="001023AC" w:rsidP="001023AC">
      <w:pPr>
        <w:pStyle w:val="ListParagraph"/>
        <w:spacing w:after="0"/>
      </w:pPr>
      <w:r>
        <w:t>('Garage Sale')</w:t>
      </w:r>
    </w:p>
    <w:p w14:paraId="1720C2FD" w14:textId="6A4E3758" w:rsidR="000E2405" w:rsidRPr="001C45DC" w:rsidRDefault="001023AC" w:rsidP="001023AC">
      <w:pPr>
        <w:pStyle w:val="ListParagraph"/>
        <w:spacing w:after="0"/>
        <w:ind w:left="0"/>
      </w:pPr>
      <w:r>
        <w:t>;</w:t>
      </w:r>
    </w:p>
    <w:sectPr w:rsidR="000E2405" w:rsidRPr="001C45DC" w:rsidSect="00E54994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E10FDA" w14:textId="77777777" w:rsidR="00953532" w:rsidRDefault="00953532" w:rsidP="00192A4C">
      <w:pPr>
        <w:spacing w:after="0" w:line="240" w:lineRule="auto"/>
      </w:pPr>
      <w:r>
        <w:separator/>
      </w:r>
    </w:p>
  </w:endnote>
  <w:endnote w:type="continuationSeparator" w:id="0">
    <w:p w14:paraId="06ADD607" w14:textId="77777777" w:rsidR="00953532" w:rsidRDefault="00953532" w:rsidP="00192A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8F329" w14:textId="77777777" w:rsidR="00953532" w:rsidRDefault="00953532" w:rsidP="00192A4C">
      <w:pPr>
        <w:spacing w:after="0" w:line="240" w:lineRule="auto"/>
      </w:pPr>
      <w:r>
        <w:separator/>
      </w:r>
    </w:p>
  </w:footnote>
  <w:footnote w:type="continuationSeparator" w:id="0">
    <w:p w14:paraId="5CB7C151" w14:textId="77777777" w:rsidR="00953532" w:rsidRDefault="00953532" w:rsidP="00192A4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9F015A"/>
    <w:multiLevelType w:val="multilevel"/>
    <w:tmpl w:val="1272F4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53B0397"/>
    <w:multiLevelType w:val="hybridMultilevel"/>
    <w:tmpl w:val="63A2A77C"/>
    <w:lvl w:ilvl="0" w:tplc="02028672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70AD47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FC6043"/>
    <w:multiLevelType w:val="hybridMultilevel"/>
    <w:tmpl w:val="E5941036"/>
    <w:lvl w:ilvl="0" w:tplc="933C0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B5E6B1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472C4" w:themeColor="accen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1A47A6"/>
    <w:multiLevelType w:val="hybridMultilevel"/>
    <w:tmpl w:val="54326D04"/>
    <w:lvl w:ilvl="0" w:tplc="933C092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F0000"/>
      </w:rPr>
    </w:lvl>
    <w:lvl w:ilvl="1" w:tplc="B5E6B12A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4472C4" w:themeColor="accent1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tbA0MrI0NrEwsTRV0lEKTi0uzszPAykwrAUA0vJ7hywAAAA="/>
  </w:docVars>
  <w:rsids>
    <w:rsidRoot w:val="00383F17"/>
    <w:rsid w:val="000E2405"/>
    <w:rsid w:val="001023AC"/>
    <w:rsid w:val="00105A7B"/>
    <w:rsid w:val="00192A4C"/>
    <w:rsid w:val="001C45DC"/>
    <w:rsid w:val="00244C96"/>
    <w:rsid w:val="0037262A"/>
    <w:rsid w:val="00383F17"/>
    <w:rsid w:val="003F088C"/>
    <w:rsid w:val="00434579"/>
    <w:rsid w:val="0051335B"/>
    <w:rsid w:val="006468FB"/>
    <w:rsid w:val="006A3919"/>
    <w:rsid w:val="006A6A82"/>
    <w:rsid w:val="007467EC"/>
    <w:rsid w:val="00946F12"/>
    <w:rsid w:val="00953532"/>
    <w:rsid w:val="00A32E46"/>
    <w:rsid w:val="00AE7030"/>
    <w:rsid w:val="00B51B15"/>
    <w:rsid w:val="00CB276F"/>
    <w:rsid w:val="00D45658"/>
    <w:rsid w:val="00DD3E17"/>
    <w:rsid w:val="00E07267"/>
    <w:rsid w:val="00E54994"/>
    <w:rsid w:val="00EA0B23"/>
    <w:rsid w:val="00F45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4B665A"/>
  <w15:chartTrackingRefBased/>
  <w15:docId w15:val="{04205413-CA3E-4B19-BEDB-C2522AC64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2A4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45658"/>
    <w:pPr>
      <w:spacing w:before="100" w:beforeAutospacing="1" w:after="100" w:afterAutospacing="1" w:line="240" w:lineRule="auto"/>
      <w:outlineLvl w:val="1"/>
    </w:pPr>
    <w:rPr>
      <w:rFonts w:eastAsia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D45658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83F17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383F17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D45658"/>
    <w:rPr>
      <w:rFonts w:eastAsia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45658"/>
    <w:rPr>
      <w:rFonts w:eastAsia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192A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92A4C"/>
  </w:style>
  <w:style w:type="paragraph" w:styleId="Footer">
    <w:name w:val="footer"/>
    <w:basedOn w:val="Normal"/>
    <w:link w:val="FooterChar"/>
    <w:uiPriority w:val="99"/>
    <w:unhideWhenUsed/>
    <w:rsid w:val="00192A4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2A4C"/>
  </w:style>
  <w:style w:type="character" w:customStyle="1" w:styleId="Heading1Char">
    <w:name w:val="Heading 1 Char"/>
    <w:basedOn w:val="DefaultParagraphFont"/>
    <w:link w:val="Heading1"/>
    <w:uiPriority w:val="9"/>
    <w:rsid w:val="00192A4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384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7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3</TotalTime>
  <Pages>5</Pages>
  <Words>457</Words>
  <Characters>260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Fender</dc:creator>
  <cp:keywords/>
  <dc:description/>
  <cp:lastModifiedBy>Michael Fender</cp:lastModifiedBy>
  <cp:revision>3</cp:revision>
  <dcterms:created xsi:type="dcterms:W3CDTF">2021-11-09T19:15:00Z</dcterms:created>
  <dcterms:modified xsi:type="dcterms:W3CDTF">2021-11-09T22:19:00Z</dcterms:modified>
</cp:coreProperties>
</file>